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cef262689822e921685ae01c6a41d3a87294c50"/>
    <w:p>
      <w:pPr>
        <w:pStyle w:val="Heading1"/>
      </w:pPr>
      <w:r>
        <w:t xml:space="preserve">Cover Letter for Dentist Position in France Lyon</w:t>
      </w:r>
    </w:p>
    <w:p>
      <w:pPr>
        <w:pStyle w:val="FirstParagraph"/>
      </w:pPr>
      <w:r>
        <w:t xml:space="preserve">Dear [Hiring Manager's Name],</w:t>
      </w:r>
    </w:p>
    <w:p>
      <w:pPr>
        <w:pStyle w:val="BodyText"/>
      </w:pPr>
      <w:r>
        <w:t xml:space="preserve">I am writing to express my enthusiastic interest in the Dentist position at your esteemed practice in Lyon, France. As a dedicated and skilled dental professional with a passion for patient care and precision, I am eager to contribute my expertise to a dynamic team in one of Europe’s most vibrant cities. Lyon, with its rich cultural heritage, thriving healthcare sector, and commitment to excellence in medical services, represents an ideal environment for me to grow professionally while serving the community. This opportunity aligns perfectly with my career goals as a Dentist and my desire to work in a location where quality healthcare is deeply valued.</w:t>
      </w:r>
    </w:p>
    <w:bookmarkStart w:id="20" w:name="X75d958abe82b2f7a2b046f6c16774fa2eb7d91a"/>
    <w:p>
      <w:pPr>
        <w:pStyle w:val="Heading2"/>
      </w:pPr>
      <w:r>
        <w:t xml:space="preserve">Why Lyon? A City of Innovation and Culture</w:t>
      </w:r>
    </w:p>
    <w:p>
      <w:pPr>
        <w:pStyle w:val="FirstParagraph"/>
      </w:pPr>
      <w:r>
        <w:t xml:space="preserve">Lyon has long been recognized as a hub for innovation in healthcare, with its advanced medical facilities, research institutions, and a population that prioritizes preventive care. As a Dentist, I am particularly drawn to the city’s emphasis on integrating cutting-edge technology with personalized patient care. Lyon’s reputation as a UNESCO World Heritage site and its thriving cultural scene also make it an attractive place to live and work. The city’s blend of historical charm and modern infrastructure ensures that professionals like myself can thrive both personally and professionally.</w:t>
      </w:r>
    </w:p>
    <w:p>
      <w:pPr>
        <w:pStyle w:val="BodyText"/>
      </w:pPr>
      <w:r>
        <w:t xml:space="preserve">Moreover, the French healthcare system is renowned for its accessibility, quality, and patient-centered approach. As a Dentist with experience in diverse clinical settings, I am well-versed in delivering high-standard care that meets international benchmarks. My background includes working in multicultural environments where adaptability and cultural sensitivity are essential—qualities that will enable me to seamlessly integrate into the Lyon community and provide exceptional service to patients of all backgrounds.</w:t>
      </w:r>
    </w:p>
    <w:bookmarkEnd w:id="20"/>
    <w:bookmarkStart w:id="21" w:name="professional-expertise-as-a-dentist"/>
    <w:p>
      <w:pPr>
        <w:pStyle w:val="Heading2"/>
      </w:pPr>
      <w:r>
        <w:t xml:space="preserve">Professional Expertise as a Dentist</w:t>
      </w:r>
    </w:p>
    <w:p>
      <w:pPr>
        <w:pStyle w:val="FirstParagraph"/>
      </w:pPr>
      <w:r>
        <w:t xml:space="preserve">With over [X years] of experience in the field of dentistry, I have developed a comprehensive skill set encompassing general dentistry, cosmetic procedures, and preventive care. My education and training have equipped me to diagnose and treat a wide range of oral health conditions while maintaining a strong focus on patient comfort and long-term wellness. I am particularly passionate about [specific area of interest, e.g., pediatric dentistry, implantology, or restorative treatments], which I believe aligns with the needs of your practice and the expectations of your patients.</w:t>
      </w:r>
    </w:p>
    <w:p>
      <w:pPr>
        <w:pStyle w:val="BodyText"/>
      </w:pPr>
      <w:r>
        <w:t xml:space="preserve">My professional journey has been guided by a commitment to continuous learning and staying updated with the latest advancements in dental technology. For instance, I have completed specialized training in [specific certifications or technologies, e.g., digital imaging, laser dentistry, or orthodontic techniques], which allows me to offer innovative solutions to complex cases. I am also proficient in using modern dental software for efficient practice management and patient communication—a skill that will contribute to the smooth operation of your team.</w:t>
      </w:r>
    </w:p>
    <w:bookmarkEnd w:id="21"/>
    <w:bookmarkStart w:id="22" w:name="why-choose-me-as-your-dentist"/>
    <w:p>
      <w:pPr>
        <w:pStyle w:val="Heading2"/>
      </w:pPr>
      <w:r>
        <w:t xml:space="preserve">Why Choose Me as Your Dentist?</w:t>
      </w:r>
    </w:p>
    <w:p>
      <w:pPr>
        <w:pStyle w:val="FirstParagraph"/>
      </w:pPr>
      <w:r>
        <w:t xml:space="preserve">What sets me apart as a Dentist is my unwavering dedication to building trust with patients. I believe that effective communication and empathy are the cornerstones of successful dental care. Whether explaining a treatment plan, addressing concerns, or discussing preventive strategies, I strive to make every patient feel heard and supported. In Lyon’s multicultural environment, this approach is especially valuable, as it fosters inclusivity and ensures that patients from diverse backgrounds receive equitable care.</w:t>
      </w:r>
    </w:p>
    <w:p>
      <w:pPr>
        <w:pStyle w:val="BodyText"/>
      </w:pPr>
      <w:r>
        <w:t xml:space="preserve">In addition to my clinical expertise, I bring strong interpersonal skills and a collaborative mindset. I thrive in team-oriented settings where shared goals drive excellence. My ability to work seamlessly with dental hygienists, assistants, and other healthcare professionals has been instrumental in creating cohesive and efficient practices. I am confident that my proactive attitude and commitment to teamwork will contribute positively to your practice’s culture.</w:t>
      </w:r>
    </w:p>
    <w:bookmarkEnd w:id="22"/>
    <w:bookmarkStart w:id="23" w:name="a-vision-for-the-future-in-france-lyon"/>
    <w:p>
      <w:pPr>
        <w:pStyle w:val="Heading2"/>
      </w:pPr>
      <w:r>
        <w:t xml:space="preserve">A Vision for the Future in France Lyon</w:t>
      </w:r>
    </w:p>
    <w:p>
      <w:pPr>
        <w:pStyle w:val="FirstParagraph"/>
      </w:pPr>
      <w:r>
        <w:t xml:space="preserve">As a Dentist, I see Lyon as more than just a workplace—it is a place where I can make a meaningful impact. The city’s growing population and emphasis on health-conscious lifestyles present opportunities to expand access to quality dental care. I am particularly inspired by the initiatives in Lyon that prioritize community health, such as public dental clinics and educational programs aimed at reducing oral health disparities. By joining your practice, I aim to contribute to these efforts while advancing my own professional growth.</w:t>
      </w:r>
    </w:p>
    <w:p>
      <w:pPr>
        <w:pStyle w:val="BodyText"/>
      </w:pPr>
      <w:r>
        <w:t xml:space="preserve">Furthermore, Lyon’s strategic location in France offers access to a vast network of medical professionals and research institutions. This environment encourages knowledge exchange and collaboration, which I believe will enhance the quality of care we provide. Whether through participating in local health fairs or engaging with community organizations, I am eager to build relationships that strengthen the bond between your practice and the Lyon community.</w:t>
      </w:r>
    </w:p>
    <w:bookmarkEnd w:id="23"/>
    <w:bookmarkStart w:id="24" w:name="conclusion"/>
    <w:p>
      <w:pPr>
        <w:pStyle w:val="Heading2"/>
      </w:pPr>
      <w:r>
        <w:t xml:space="preserve">Conclusion</w:t>
      </w:r>
    </w:p>
    <w:p>
      <w:pPr>
        <w:pStyle w:val="FirstParagraph"/>
      </w:pPr>
      <w:r>
        <w:t xml:space="preserve">In conclusion, I am thrilled about the possibility of joining your team as a Dentist in Lyon. My clinical expertise, cultural adaptability, and passion for patient care make me a strong candidate for this role. I am confident that my skills will complement your practice’s values and contribute to its continued success. Thank you for considering my application. I would be honored to discuss how I can bring value to your team and the patients of Ly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France Lyon</dc:title>
  <dc:creator/>
  <dc:language>en</dc:language>
  <cp:keywords/>
  <dcterms:created xsi:type="dcterms:W3CDTF">2026-07-21T07:33:33Z</dcterms:created>
  <dcterms:modified xsi:type="dcterms:W3CDTF">2026-07-21T07:33:33Z</dcterms:modified>
</cp:coreProperties>
</file>

<file path=docProps/custom.xml><?xml version="1.0" encoding="utf-8"?>
<Properties xmlns="http://schemas.openxmlformats.org/officeDocument/2006/custom-properties" xmlns:vt="http://schemas.openxmlformats.org/officeDocument/2006/docPropsVTypes"/>
</file>